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Robert Johnson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xperienced Baggage Handler with over 10 years in the aviation industry, specializing in baggage operations and team management. Proven track record of enhancing operational efficiency and ensuring customer satisfaction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Senior Baggage Handle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18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irline Operations Group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Metropolis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Led a team of 15 baggage handlers, improving efficiency by 20% during peak travel season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Implemented new safety protocols that reduced workplace incidents by 30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Baggage Handler Superviso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15 – May 2018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Metro Air Service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Metropolis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upervised daily baggage operations, ensuring compliance with safety and service standard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eveloped training programs that improved employee retention rates by 25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Baggage Handle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12 – Dec 2014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ky High Airline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Metropolis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Handled high volumes of baggage during peak hours while maintaining a focus on customer service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chieved recognition for outstanding performance in baggage management and teamwork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Science: Aviation Management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11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Illinoi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Chicago, IL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ertified Aviation Manager (CAM) – Aviation Accreditation Board International – 2020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555) 123-4567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robert.johnson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Metropolis, IL 606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ggage operations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taff training and develop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afety and complian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cess optimiz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ustomer relation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Logistics coordin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 analysi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Leadership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ffective communic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nflict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Robert Johnson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555) 123-4567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Metropolis, IL - 606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robert.johnson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